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92F9A" w14:textId="77777777" w:rsidR="009E07E3" w:rsidRDefault="00337F62" w:rsidP="00566EC0">
      <w:pPr>
        <w:pStyle w:val="Nzev"/>
        <w:spacing w:after="0"/>
        <w:jc w:val="center"/>
      </w:pPr>
      <w:r>
        <w:t>ŽÁDOST O PŘEÚČTOVÁNÍ NÁKLADŮ</w:t>
      </w:r>
    </w:p>
    <w:p w14:paraId="6D941204" w14:textId="77777777" w:rsidR="00566EC0" w:rsidRPr="00566EC0" w:rsidRDefault="00566EC0" w:rsidP="00566EC0">
      <w:pPr>
        <w:spacing w:after="0"/>
        <w:jc w:val="right"/>
      </w:pPr>
      <w:r>
        <w:t>Pro jeden doklad</w:t>
      </w:r>
    </w:p>
    <w:p w14:paraId="648412F2" w14:textId="77777777" w:rsidR="008220F1" w:rsidRDefault="008220F1" w:rsidP="0001722E">
      <w:pPr>
        <w:pStyle w:val="Bezmezer"/>
        <w:rPr>
          <w:sz w:val="28"/>
          <w:szCs w:val="28"/>
        </w:rPr>
      </w:pPr>
      <w:r w:rsidRPr="00B03DAB">
        <w:rPr>
          <w:sz w:val="28"/>
          <w:szCs w:val="28"/>
        </w:rPr>
        <w:t>Bc.</w:t>
      </w:r>
      <w:r>
        <w:rPr>
          <w:sz w:val="28"/>
          <w:szCs w:val="28"/>
        </w:rPr>
        <w:t xml:space="preserve"> Hana Pokorná, DiS.</w:t>
      </w:r>
    </w:p>
    <w:p w14:paraId="39D7B28B" w14:textId="77777777" w:rsidR="0001722E" w:rsidRPr="0001722E" w:rsidRDefault="0001722E" w:rsidP="0001722E">
      <w:pPr>
        <w:pStyle w:val="Bezmezer"/>
        <w:rPr>
          <w:sz w:val="28"/>
          <w:szCs w:val="28"/>
        </w:rPr>
      </w:pPr>
      <w:r w:rsidRPr="0001722E">
        <w:rPr>
          <w:sz w:val="28"/>
          <w:szCs w:val="28"/>
        </w:rPr>
        <w:t>EO FSV</w:t>
      </w:r>
    </w:p>
    <w:p w14:paraId="22E9562A" w14:textId="77777777" w:rsidR="0001722E" w:rsidRPr="0001722E" w:rsidRDefault="0001722E" w:rsidP="0001722E">
      <w:pPr>
        <w:pStyle w:val="Bezmezer"/>
        <w:rPr>
          <w:sz w:val="28"/>
          <w:szCs w:val="28"/>
        </w:rPr>
      </w:pPr>
      <w:r w:rsidRPr="0001722E">
        <w:rPr>
          <w:sz w:val="28"/>
          <w:szCs w:val="28"/>
        </w:rPr>
        <w:t>Smetanovo nábřeží 6</w:t>
      </w:r>
    </w:p>
    <w:p w14:paraId="6C9B50A9" w14:textId="77777777" w:rsidR="0001722E" w:rsidRPr="0001722E" w:rsidRDefault="0001722E" w:rsidP="0001722E">
      <w:pPr>
        <w:pStyle w:val="Bezmezer"/>
        <w:rPr>
          <w:sz w:val="28"/>
          <w:szCs w:val="28"/>
        </w:rPr>
      </w:pPr>
      <w:r w:rsidRPr="0001722E">
        <w:rPr>
          <w:sz w:val="28"/>
          <w:szCs w:val="28"/>
        </w:rPr>
        <w:t>Praha 1</w:t>
      </w:r>
    </w:p>
    <w:p w14:paraId="1D726792" w14:textId="77777777" w:rsidR="0001722E" w:rsidRDefault="0001722E" w:rsidP="00337F62"/>
    <w:p w14:paraId="48FC0F66" w14:textId="77777777" w:rsidR="00B51FAE" w:rsidRPr="00337F62" w:rsidRDefault="00BE2DD4" w:rsidP="00B51FAE">
      <w:pPr>
        <w:tabs>
          <w:tab w:val="left" w:pos="3060"/>
        </w:tabs>
        <w:jc w:val="right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B51FAE">
        <w:rPr>
          <w:sz w:val="28"/>
          <w:szCs w:val="28"/>
        </w:rPr>
        <w:t xml:space="preserve">V Praze dne: </w:t>
      </w:r>
      <w:sdt>
        <w:sdtPr>
          <w:rPr>
            <w:rStyle w:val="Styl1"/>
          </w:rPr>
          <w:id w:val="-2055995373"/>
          <w:lock w:val="sdtLocked"/>
          <w:placeholder>
            <w:docPart w:val="02EEF808BC114143B1F6383F814C59BE"/>
          </w:placeholder>
          <w:showingPlcHdr/>
          <w:date w:fullDate="2018-08-28T00:00:00Z">
            <w:dateFormat w:val="dd.MM.yyyy"/>
            <w:lid w:val="cs-CZ"/>
            <w:storeMappedDataAs w:val="dateTime"/>
            <w:calendar w:val="gregorian"/>
          </w:date>
        </w:sdtPr>
        <w:sdtEndPr>
          <w:rPr>
            <w:rStyle w:val="Standardnpsmoodstavce"/>
            <w:sz w:val="22"/>
            <w:szCs w:val="28"/>
          </w:rPr>
        </w:sdtEndPr>
        <w:sdtContent>
          <w:r w:rsidR="00664C77">
            <w:rPr>
              <w:rStyle w:val="Zstupntext"/>
            </w:rPr>
            <w:t>………………………………....</w:t>
          </w:r>
          <w:r w:rsidR="00664C77" w:rsidRPr="00974257">
            <w:rPr>
              <w:rStyle w:val="Zstupntext"/>
            </w:rPr>
            <w:t>.</w:t>
          </w:r>
        </w:sdtContent>
      </w:sdt>
      <w:r w:rsidR="00B51FAE">
        <w:rPr>
          <w:sz w:val="28"/>
          <w:szCs w:val="28"/>
        </w:rPr>
        <w:t xml:space="preserve">  </w:t>
      </w:r>
    </w:p>
    <w:p w14:paraId="08E7A136" w14:textId="77777777" w:rsidR="00337F62" w:rsidRPr="00141506" w:rsidRDefault="00337F62" w:rsidP="00B51FAE">
      <w:pPr>
        <w:tabs>
          <w:tab w:val="left" w:pos="3060"/>
        </w:tabs>
        <w:jc w:val="right"/>
        <w:rPr>
          <w:sz w:val="24"/>
          <w:szCs w:val="24"/>
        </w:rPr>
      </w:pPr>
    </w:p>
    <w:tbl>
      <w:tblPr>
        <w:tblStyle w:val="Mkatabulky"/>
        <w:tblpPr w:leftFromText="141" w:rightFromText="141" w:vertAnchor="text" w:horzAnchor="margin" w:tblpXSpec="right" w:tblpY="64"/>
        <w:tblW w:w="0" w:type="auto"/>
        <w:tblLook w:val="04A0" w:firstRow="1" w:lastRow="0" w:firstColumn="1" w:lastColumn="0" w:noHBand="0" w:noVBand="1"/>
      </w:tblPr>
      <w:tblGrid>
        <w:gridCol w:w="2886"/>
      </w:tblGrid>
      <w:tr w:rsidR="008D7853" w:rsidRPr="00141506" w14:paraId="27B6C42B" w14:textId="77777777" w:rsidTr="00EE4AD2">
        <w:trPr>
          <w:trHeight w:val="288"/>
        </w:trPr>
        <w:tc>
          <w:tcPr>
            <w:tcW w:w="2886" w:type="dxa"/>
          </w:tcPr>
          <w:p w14:paraId="39205056" w14:textId="77777777" w:rsidR="008D7853" w:rsidRPr="00141506" w:rsidRDefault="00000000" w:rsidP="00566EC0">
            <w:pPr>
              <w:spacing w:before="120"/>
              <w:rPr>
                <w:sz w:val="24"/>
                <w:szCs w:val="24"/>
              </w:rPr>
            </w:pPr>
            <w:sdt>
              <w:sdtPr>
                <w:rPr>
                  <w:rStyle w:val="Styl2"/>
                  <w:sz w:val="24"/>
                  <w:szCs w:val="24"/>
                </w:rPr>
                <w:id w:val="-1152133650"/>
                <w:lock w:val="sdtLocked"/>
                <w:placeholder>
                  <w:docPart w:val="CD312FDE8E83437885A8D2566CB6F190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  <w:sz w:val="24"/>
                      <w:szCs w:val="24"/>
                    </w:rPr>
                    <w:id w:val="-1522086524"/>
                    <w:placeholder>
                      <w:docPart w:val="030B4358982442968CB1E9F22C0D91FA"/>
                    </w:placeholder>
                    <w:showingPlcHdr/>
                  </w:sdtPr>
                  <w:sdtEndPr>
                    <w:rPr>
                      <w:rStyle w:val="Standardnpsmoodstavce"/>
                    </w:rPr>
                  </w:sdtEndPr>
                  <w:sdtContent>
                    <w:r w:rsidR="00566EC0" w:rsidRPr="00566EC0">
                      <w:rPr>
                        <w:rStyle w:val="Zstupntext"/>
                      </w:rPr>
                      <w:t>……………………………..……..…..</w:t>
                    </w:r>
                  </w:sdtContent>
                </w:sdt>
                <w:r w:rsidR="00EE4AD2">
                  <w:rPr>
                    <w:sz w:val="24"/>
                    <w:szCs w:val="24"/>
                  </w:rPr>
                  <w:t xml:space="preserve"> </w:t>
                </w:r>
              </w:sdtContent>
            </w:sdt>
          </w:p>
        </w:tc>
      </w:tr>
    </w:tbl>
    <w:p w14:paraId="29905FB1" w14:textId="77777777" w:rsidR="008D7853" w:rsidRPr="00141506" w:rsidRDefault="00337F62" w:rsidP="006244A8">
      <w:pPr>
        <w:rPr>
          <w:sz w:val="24"/>
          <w:szCs w:val="24"/>
        </w:rPr>
      </w:pPr>
      <w:r w:rsidRPr="00141506">
        <w:rPr>
          <w:sz w:val="28"/>
          <w:szCs w:val="24"/>
        </w:rPr>
        <w:t xml:space="preserve">Žádáme tímto o přeúčtování částky </w:t>
      </w:r>
      <w:r w:rsidRPr="00141506">
        <w:rPr>
          <w:sz w:val="24"/>
          <w:szCs w:val="24"/>
        </w:rPr>
        <w:tab/>
      </w:r>
      <w:r w:rsidR="00EA6EB8" w:rsidRPr="00141506">
        <w:rPr>
          <w:sz w:val="24"/>
          <w:szCs w:val="24"/>
        </w:rPr>
        <w:t xml:space="preserve">     </w:t>
      </w:r>
    </w:p>
    <w:tbl>
      <w:tblPr>
        <w:tblStyle w:val="Mkatabulky"/>
        <w:tblpPr w:leftFromText="141" w:rightFromText="141" w:vertAnchor="text" w:horzAnchor="margin" w:tblpXSpec="right" w:tblpY="60"/>
        <w:tblW w:w="0" w:type="auto"/>
        <w:tblLook w:val="04A0" w:firstRow="1" w:lastRow="0" w:firstColumn="1" w:lastColumn="0" w:noHBand="0" w:noVBand="1"/>
      </w:tblPr>
      <w:tblGrid>
        <w:gridCol w:w="2900"/>
      </w:tblGrid>
      <w:tr w:rsidR="008D7853" w:rsidRPr="00141506" w14:paraId="68CD5CE1" w14:textId="77777777" w:rsidTr="00B808C5">
        <w:trPr>
          <w:trHeight w:val="324"/>
        </w:trPr>
        <w:tc>
          <w:tcPr>
            <w:tcW w:w="2676" w:type="dxa"/>
          </w:tcPr>
          <w:p w14:paraId="22B3DA60" w14:textId="77777777" w:rsidR="008D7853" w:rsidRPr="00141506" w:rsidRDefault="00000000" w:rsidP="006244A8">
            <w:pPr>
              <w:spacing w:before="120"/>
              <w:rPr>
                <w:sz w:val="24"/>
                <w:szCs w:val="24"/>
              </w:rPr>
            </w:pPr>
            <w:sdt>
              <w:sdtPr>
                <w:rPr>
                  <w:rStyle w:val="Styl2"/>
                  <w:sz w:val="24"/>
                  <w:szCs w:val="24"/>
                </w:rPr>
                <w:id w:val="722564873"/>
                <w:lock w:val="sdtLocked"/>
                <w:placeholder>
                  <w:docPart w:val="C190142DB9A744BAAECE8942F3B5668C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6244A8" w:rsidRPr="00141506">
                  <w:rPr>
                    <w:rStyle w:val="Zstupntext"/>
                    <w:sz w:val="24"/>
                    <w:szCs w:val="24"/>
                  </w:rPr>
                  <w:t>……………………………..……..…..</w:t>
                </w:r>
              </w:sdtContent>
            </w:sdt>
          </w:p>
        </w:tc>
      </w:tr>
    </w:tbl>
    <w:p w14:paraId="297112EF" w14:textId="77777777" w:rsidR="008D7853" w:rsidRPr="00141506" w:rsidRDefault="00566EC0" w:rsidP="006244A8">
      <w:pPr>
        <w:rPr>
          <w:sz w:val="24"/>
          <w:szCs w:val="24"/>
        </w:rPr>
      </w:pPr>
      <w:r>
        <w:rPr>
          <w:sz w:val="28"/>
          <w:szCs w:val="24"/>
        </w:rPr>
        <w:t>Z</w:t>
      </w:r>
      <w:r w:rsidR="00337F62" w:rsidRPr="00141506">
        <w:rPr>
          <w:sz w:val="28"/>
          <w:szCs w:val="24"/>
        </w:rPr>
        <w:t xml:space="preserve">aúčtované na středisku číslo </w:t>
      </w:r>
      <w:r w:rsidR="00337F62" w:rsidRPr="00141506">
        <w:rPr>
          <w:sz w:val="24"/>
          <w:szCs w:val="24"/>
        </w:rPr>
        <w:tab/>
      </w:r>
      <w:r w:rsidR="00337F62" w:rsidRPr="00141506">
        <w:rPr>
          <w:sz w:val="24"/>
          <w:szCs w:val="24"/>
        </w:rPr>
        <w:tab/>
      </w:r>
    </w:p>
    <w:tbl>
      <w:tblPr>
        <w:tblStyle w:val="Mkatabulky"/>
        <w:tblpPr w:leftFromText="141" w:rightFromText="141" w:vertAnchor="text" w:horzAnchor="margin" w:tblpXSpec="right" w:tblpY="86"/>
        <w:tblW w:w="0" w:type="auto"/>
        <w:tblLook w:val="04A0" w:firstRow="1" w:lastRow="0" w:firstColumn="1" w:lastColumn="0" w:noHBand="0" w:noVBand="1"/>
      </w:tblPr>
      <w:tblGrid>
        <w:gridCol w:w="2900"/>
      </w:tblGrid>
      <w:tr w:rsidR="00E64A05" w:rsidRPr="00141506" w14:paraId="2491CCEB" w14:textId="77777777" w:rsidTr="00B808C5">
        <w:trPr>
          <w:trHeight w:val="294"/>
        </w:trPr>
        <w:tc>
          <w:tcPr>
            <w:tcW w:w="2676" w:type="dxa"/>
          </w:tcPr>
          <w:p w14:paraId="71F02394" w14:textId="77777777" w:rsidR="00E64A05" w:rsidRPr="00141506" w:rsidRDefault="00000000" w:rsidP="006244A8">
            <w:pPr>
              <w:spacing w:before="120"/>
              <w:rPr>
                <w:sz w:val="24"/>
                <w:szCs w:val="24"/>
              </w:rPr>
            </w:pPr>
            <w:sdt>
              <w:sdtPr>
                <w:rPr>
                  <w:rStyle w:val="Styl2"/>
                  <w:sz w:val="24"/>
                  <w:szCs w:val="24"/>
                </w:rPr>
                <w:id w:val="-345021830"/>
                <w:lock w:val="sdtLocked"/>
                <w:placeholder>
                  <w:docPart w:val="9EE31270ADC641C6A00B6A6A94D8C699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6244A8" w:rsidRPr="00141506">
                  <w:rPr>
                    <w:rStyle w:val="Zstupntext"/>
                    <w:sz w:val="24"/>
                    <w:szCs w:val="24"/>
                  </w:rPr>
                  <w:t>……………………………..……..…..</w:t>
                </w:r>
              </w:sdtContent>
            </w:sdt>
          </w:p>
        </w:tc>
      </w:tr>
    </w:tbl>
    <w:p w14:paraId="086F196F" w14:textId="5E03D00C" w:rsidR="008D7853" w:rsidRPr="00141506" w:rsidRDefault="00566EC0" w:rsidP="006244A8">
      <w:pPr>
        <w:rPr>
          <w:sz w:val="24"/>
          <w:szCs w:val="24"/>
        </w:rPr>
      </w:pPr>
      <w:r>
        <w:rPr>
          <w:sz w:val="28"/>
          <w:szCs w:val="24"/>
        </w:rPr>
        <w:t>Doklad</w:t>
      </w:r>
      <w:r w:rsidR="00617C29">
        <w:rPr>
          <w:sz w:val="28"/>
          <w:szCs w:val="24"/>
        </w:rPr>
        <w:t xml:space="preserve"> (např. Z151)</w:t>
      </w:r>
      <w:r w:rsidR="00337F62" w:rsidRPr="00141506">
        <w:rPr>
          <w:sz w:val="28"/>
          <w:szCs w:val="24"/>
        </w:rPr>
        <w:t xml:space="preserve"> </w:t>
      </w:r>
      <w:r w:rsidR="00FD307C" w:rsidRPr="00141506">
        <w:rPr>
          <w:sz w:val="28"/>
          <w:szCs w:val="24"/>
        </w:rPr>
        <w:t xml:space="preserve">    </w:t>
      </w:r>
      <w:r w:rsidR="008D7853" w:rsidRPr="00141506">
        <w:rPr>
          <w:sz w:val="28"/>
          <w:szCs w:val="24"/>
        </w:rPr>
        <w:t xml:space="preserve">             </w:t>
      </w:r>
      <w:r w:rsidR="00160CC6" w:rsidRPr="00141506">
        <w:rPr>
          <w:sz w:val="28"/>
          <w:szCs w:val="24"/>
        </w:rPr>
        <w:t xml:space="preserve">                                </w:t>
      </w:r>
    </w:p>
    <w:tbl>
      <w:tblPr>
        <w:tblStyle w:val="Mkatabulky"/>
        <w:tblpPr w:leftFromText="141" w:rightFromText="141" w:vertAnchor="text" w:horzAnchor="margin" w:tblpXSpec="right" w:tblpY="92"/>
        <w:tblW w:w="0" w:type="auto"/>
        <w:tblLook w:val="04A0" w:firstRow="1" w:lastRow="0" w:firstColumn="1" w:lastColumn="0" w:noHBand="0" w:noVBand="1"/>
      </w:tblPr>
      <w:tblGrid>
        <w:gridCol w:w="2900"/>
      </w:tblGrid>
      <w:tr w:rsidR="008D7853" w:rsidRPr="00141506" w14:paraId="1A2CB724" w14:textId="77777777" w:rsidTr="00B808C5">
        <w:trPr>
          <w:trHeight w:val="294"/>
        </w:trPr>
        <w:tc>
          <w:tcPr>
            <w:tcW w:w="2676" w:type="dxa"/>
          </w:tcPr>
          <w:p w14:paraId="292F646F" w14:textId="77777777" w:rsidR="008D7853" w:rsidRPr="00141506" w:rsidRDefault="00000000" w:rsidP="006244A8">
            <w:pPr>
              <w:spacing w:before="120"/>
              <w:rPr>
                <w:sz w:val="24"/>
                <w:szCs w:val="24"/>
              </w:rPr>
            </w:pPr>
            <w:sdt>
              <w:sdtPr>
                <w:rPr>
                  <w:rStyle w:val="Styl2"/>
                  <w:sz w:val="24"/>
                  <w:szCs w:val="24"/>
                </w:rPr>
                <w:id w:val="1398246477"/>
                <w:lock w:val="sdtLocked"/>
                <w:placeholder>
                  <w:docPart w:val="8D12FE1D90D1446FBB498CEB1D3AB060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1B565E" w:rsidRPr="00141506">
                  <w:rPr>
                    <w:rStyle w:val="Zstupntext"/>
                    <w:sz w:val="24"/>
                    <w:szCs w:val="24"/>
                  </w:rPr>
                  <w:t>……………………………..……..…..</w:t>
                </w:r>
              </w:sdtContent>
            </w:sdt>
          </w:p>
        </w:tc>
      </w:tr>
    </w:tbl>
    <w:p w14:paraId="407A9820" w14:textId="77777777" w:rsidR="008D7853" w:rsidRPr="00141506" w:rsidRDefault="00566EC0" w:rsidP="00337F62">
      <w:pPr>
        <w:rPr>
          <w:sz w:val="24"/>
          <w:szCs w:val="24"/>
        </w:rPr>
      </w:pPr>
      <w:r>
        <w:rPr>
          <w:sz w:val="28"/>
          <w:szCs w:val="24"/>
        </w:rPr>
        <w:t>Účet: Súč a Aúč</w:t>
      </w:r>
      <w:r w:rsidR="008D7853" w:rsidRPr="00141506">
        <w:rPr>
          <w:sz w:val="24"/>
          <w:szCs w:val="24"/>
        </w:rPr>
        <w:t xml:space="preserve">    </w:t>
      </w:r>
    </w:p>
    <w:tbl>
      <w:tblPr>
        <w:tblStyle w:val="Mkatabulky"/>
        <w:tblpPr w:leftFromText="141" w:rightFromText="141" w:vertAnchor="text" w:horzAnchor="margin" w:tblpXSpec="right" w:tblpY="564"/>
        <w:tblW w:w="0" w:type="auto"/>
        <w:tblLook w:val="04A0" w:firstRow="1" w:lastRow="0" w:firstColumn="1" w:lastColumn="0" w:noHBand="0" w:noVBand="1"/>
      </w:tblPr>
      <w:tblGrid>
        <w:gridCol w:w="7224"/>
      </w:tblGrid>
      <w:tr w:rsidR="008D7853" w:rsidRPr="00141506" w14:paraId="18BB78B3" w14:textId="77777777" w:rsidTr="002E0FE4">
        <w:trPr>
          <w:trHeight w:val="394"/>
        </w:trPr>
        <w:tc>
          <w:tcPr>
            <w:tcW w:w="6546" w:type="dxa"/>
          </w:tcPr>
          <w:p w14:paraId="3A2AD85F" w14:textId="77777777" w:rsidR="008D7853" w:rsidRPr="00141506" w:rsidRDefault="00000000" w:rsidP="00E42058">
            <w:pPr>
              <w:spacing w:before="120"/>
              <w:rPr>
                <w:sz w:val="24"/>
                <w:szCs w:val="24"/>
              </w:rPr>
            </w:pPr>
            <w:sdt>
              <w:sdtPr>
                <w:rPr>
                  <w:rStyle w:val="Styl2"/>
                  <w:sz w:val="24"/>
                  <w:szCs w:val="24"/>
                </w:rPr>
                <w:id w:val="-570508954"/>
                <w:lock w:val="sdtLocked"/>
                <w:placeholder>
                  <w:docPart w:val="822D037CA64D42F6817DCDD4190CA3E8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D23F5B" w:rsidRPr="00141506">
                  <w:rPr>
                    <w:rStyle w:val="Zstupntext"/>
                    <w:sz w:val="24"/>
                    <w:szCs w:val="24"/>
                  </w:rPr>
                  <w:t>………………………………………………………………...………………………………..……..…..</w:t>
                </w:r>
              </w:sdtContent>
            </w:sdt>
          </w:p>
        </w:tc>
      </w:tr>
    </w:tbl>
    <w:p w14:paraId="6B1229BD" w14:textId="77777777" w:rsidR="00337F62" w:rsidRPr="00141506" w:rsidRDefault="00337F62" w:rsidP="00337F62">
      <w:pPr>
        <w:rPr>
          <w:sz w:val="24"/>
          <w:szCs w:val="24"/>
        </w:rPr>
      </w:pPr>
    </w:p>
    <w:p w14:paraId="32D83923" w14:textId="77777777" w:rsidR="008D7853" w:rsidRPr="00141506" w:rsidRDefault="00566EC0" w:rsidP="00337F62">
      <w:pPr>
        <w:rPr>
          <w:sz w:val="28"/>
          <w:szCs w:val="24"/>
        </w:rPr>
      </w:pPr>
      <w:r>
        <w:rPr>
          <w:sz w:val="28"/>
          <w:szCs w:val="24"/>
        </w:rPr>
        <w:t>Popis</w:t>
      </w:r>
      <w:r w:rsidR="00337F62" w:rsidRPr="00141506">
        <w:rPr>
          <w:sz w:val="28"/>
          <w:szCs w:val="24"/>
        </w:rPr>
        <w:t xml:space="preserve">: </w:t>
      </w:r>
    </w:p>
    <w:tbl>
      <w:tblPr>
        <w:tblStyle w:val="Mkatabulky"/>
        <w:tblpPr w:leftFromText="141" w:rightFromText="141" w:vertAnchor="text" w:horzAnchor="margin" w:tblpXSpec="right" w:tblpY="-40"/>
        <w:tblW w:w="0" w:type="auto"/>
        <w:tblLook w:val="04A0" w:firstRow="1" w:lastRow="0" w:firstColumn="1" w:lastColumn="0" w:noHBand="0" w:noVBand="1"/>
      </w:tblPr>
      <w:tblGrid>
        <w:gridCol w:w="2900"/>
      </w:tblGrid>
      <w:tr w:rsidR="008D7853" w:rsidRPr="00141506" w14:paraId="34669A89" w14:textId="77777777" w:rsidTr="00160CC6">
        <w:trPr>
          <w:trHeight w:val="294"/>
        </w:trPr>
        <w:tc>
          <w:tcPr>
            <w:tcW w:w="2676" w:type="dxa"/>
          </w:tcPr>
          <w:p w14:paraId="2C14C8C3" w14:textId="77777777" w:rsidR="008D7853" w:rsidRPr="00141506" w:rsidRDefault="00000000" w:rsidP="00E42058">
            <w:pPr>
              <w:spacing w:before="120"/>
              <w:rPr>
                <w:sz w:val="24"/>
                <w:szCs w:val="24"/>
              </w:rPr>
            </w:pPr>
            <w:sdt>
              <w:sdtPr>
                <w:rPr>
                  <w:rStyle w:val="Styl2"/>
                  <w:sz w:val="24"/>
                  <w:szCs w:val="24"/>
                </w:rPr>
                <w:id w:val="-2093150626"/>
                <w:lock w:val="sdtLocked"/>
                <w:placeholder>
                  <w:docPart w:val="C5A24F5D8A1D4D73AC27D920CB084AB3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D23F5B" w:rsidRPr="00141506">
                  <w:rPr>
                    <w:rStyle w:val="Zstupntext"/>
                    <w:sz w:val="24"/>
                    <w:szCs w:val="24"/>
                  </w:rPr>
                  <w:t>……………………………..……..…..</w:t>
                </w:r>
              </w:sdtContent>
            </w:sdt>
          </w:p>
        </w:tc>
      </w:tr>
    </w:tbl>
    <w:p w14:paraId="5F434E5D" w14:textId="77777777" w:rsidR="0040132D" w:rsidRPr="00344103" w:rsidRDefault="00337F62" w:rsidP="0040132D">
      <w:pPr>
        <w:rPr>
          <w:sz w:val="24"/>
          <w:szCs w:val="24"/>
        </w:rPr>
      </w:pPr>
      <w:r w:rsidRPr="00344103">
        <w:rPr>
          <w:sz w:val="28"/>
          <w:szCs w:val="24"/>
        </w:rPr>
        <w:t>přeúčtovat na středisko číslo</w:t>
      </w:r>
      <w:r w:rsidRPr="00344103">
        <w:rPr>
          <w:sz w:val="28"/>
          <w:szCs w:val="24"/>
        </w:rPr>
        <w:tab/>
      </w:r>
      <w:r w:rsidRPr="00344103">
        <w:rPr>
          <w:sz w:val="24"/>
          <w:szCs w:val="24"/>
        </w:rPr>
        <w:tab/>
      </w:r>
    </w:p>
    <w:tbl>
      <w:tblPr>
        <w:tblStyle w:val="Mkatabulky"/>
        <w:tblpPr w:leftFromText="141" w:rightFromText="141" w:vertAnchor="text" w:horzAnchor="page" w:tblpX="3733" w:tblpY="481"/>
        <w:tblW w:w="0" w:type="auto"/>
        <w:tblLook w:val="04A0" w:firstRow="1" w:lastRow="0" w:firstColumn="1" w:lastColumn="0" w:noHBand="0" w:noVBand="1"/>
      </w:tblPr>
      <w:tblGrid>
        <w:gridCol w:w="2900"/>
      </w:tblGrid>
      <w:tr w:rsidR="0040132D" w:rsidRPr="00344103" w14:paraId="1C8E6A04" w14:textId="77777777" w:rsidTr="006244A8">
        <w:trPr>
          <w:trHeight w:val="376"/>
        </w:trPr>
        <w:tc>
          <w:tcPr>
            <w:tcW w:w="2616" w:type="dxa"/>
          </w:tcPr>
          <w:p w14:paraId="34222266" w14:textId="77777777" w:rsidR="0040132D" w:rsidRPr="00344103" w:rsidRDefault="00000000" w:rsidP="006244A8">
            <w:pPr>
              <w:spacing w:before="120"/>
              <w:rPr>
                <w:sz w:val="24"/>
                <w:szCs w:val="24"/>
              </w:rPr>
            </w:pPr>
            <w:sdt>
              <w:sdtPr>
                <w:rPr>
                  <w:rStyle w:val="Styl2"/>
                  <w:sz w:val="24"/>
                  <w:szCs w:val="24"/>
                </w:rPr>
                <w:id w:val="1344508458"/>
                <w:lock w:val="sdtLocked"/>
                <w:placeholder>
                  <w:docPart w:val="565D85C0A3C143178B3AFA119696B5F6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D23F5B" w:rsidRPr="00344103">
                  <w:rPr>
                    <w:rStyle w:val="Zstupntext"/>
                    <w:sz w:val="24"/>
                    <w:szCs w:val="24"/>
                  </w:rPr>
                  <w:t>……………………………..……..…..</w:t>
                </w:r>
              </w:sdtContent>
            </w:sdt>
            <w:r w:rsidR="00D53488" w:rsidRPr="00344103">
              <w:rPr>
                <w:sz w:val="24"/>
                <w:szCs w:val="24"/>
              </w:rPr>
              <w:t xml:space="preserve"> </w:t>
            </w:r>
            <w:r w:rsidR="0040132D" w:rsidRPr="00344103">
              <w:rPr>
                <w:sz w:val="24"/>
                <w:szCs w:val="24"/>
              </w:rPr>
              <w:t xml:space="preserve">          </w:t>
            </w:r>
          </w:p>
        </w:tc>
      </w:tr>
    </w:tbl>
    <w:tbl>
      <w:tblPr>
        <w:tblStyle w:val="Mkatabulky"/>
        <w:tblpPr w:leftFromText="141" w:rightFromText="141" w:vertAnchor="text" w:horzAnchor="page" w:tblpX="6911" w:tblpY="481"/>
        <w:tblW w:w="0" w:type="auto"/>
        <w:tblLook w:val="04A0" w:firstRow="1" w:lastRow="0" w:firstColumn="1" w:lastColumn="0" w:noHBand="0" w:noVBand="1"/>
      </w:tblPr>
      <w:tblGrid>
        <w:gridCol w:w="2900"/>
      </w:tblGrid>
      <w:tr w:rsidR="0040132D" w:rsidRPr="00344103" w14:paraId="0E74713B" w14:textId="77777777" w:rsidTr="00344103">
        <w:trPr>
          <w:trHeight w:val="294"/>
        </w:trPr>
        <w:tc>
          <w:tcPr>
            <w:tcW w:w="2650" w:type="dxa"/>
          </w:tcPr>
          <w:p w14:paraId="1E85CF75" w14:textId="77777777" w:rsidR="0040132D" w:rsidRPr="00344103" w:rsidRDefault="00000000" w:rsidP="00344103">
            <w:pPr>
              <w:spacing w:before="120"/>
              <w:rPr>
                <w:sz w:val="24"/>
                <w:szCs w:val="24"/>
              </w:rPr>
            </w:pPr>
            <w:sdt>
              <w:sdtPr>
                <w:rPr>
                  <w:rStyle w:val="Styl2"/>
                  <w:sz w:val="24"/>
                  <w:szCs w:val="24"/>
                </w:rPr>
                <w:id w:val="-880871430"/>
                <w:lock w:val="sdtContentLocked"/>
                <w:placeholder>
                  <w:docPart w:val="2686E1C0B9274379B13582DB9A8BD25D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40132D" w:rsidRPr="00344103">
                  <w:rPr>
                    <w:rStyle w:val="Zstupntext"/>
                    <w:sz w:val="24"/>
                    <w:szCs w:val="24"/>
                  </w:rPr>
                  <w:t>……………………………..……..…..</w:t>
                </w:r>
              </w:sdtContent>
            </w:sdt>
          </w:p>
        </w:tc>
      </w:tr>
    </w:tbl>
    <w:p w14:paraId="2428A0FA" w14:textId="77777777" w:rsidR="0040132D" w:rsidRPr="00344103" w:rsidRDefault="0040132D" w:rsidP="0040132D">
      <w:pPr>
        <w:rPr>
          <w:sz w:val="24"/>
          <w:szCs w:val="24"/>
        </w:rPr>
      </w:pPr>
    </w:p>
    <w:p w14:paraId="45B467AB" w14:textId="332831DE" w:rsidR="0040132D" w:rsidRPr="00344103" w:rsidRDefault="00C2798E" w:rsidP="0040132D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Příkazce operace</w:t>
      </w:r>
      <w:r w:rsidR="0040132D" w:rsidRPr="00344103">
        <w:rPr>
          <w:sz w:val="28"/>
          <w:szCs w:val="28"/>
        </w:rPr>
        <w:t xml:space="preserve">: </w:t>
      </w:r>
    </w:p>
    <w:p w14:paraId="34F9E496" w14:textId="77777777" w:rsidR="00A9742F" w:rsidRPr="00A9742F" w:rsidRDefault="0040132D" w:rsidP="0040132D">
      <w:pPr>
        <w:pStyle w:val="Bezmezer"/>
        <w:rPr>
          <w:sz w:val="4"/>
          <w:szCs w:val="24"/>
        </w:rPr>
      </w:pPr>
      <w:r w:rsidRPr="00344103">
        <w:rPr>
          <w:sz w:val="24"/>
          <w:szCs w:val="24"/>
        </w:rPr>
        <w:t xml:space="preserve">        </w:t>
      </w:r>
    </w:p>
    <w:p w14:paraId="71C323AF" w14:textId="77777777" w:rsidR="0040132D" w:rsidRPr="00344103" w:rsidRDefault="00A9742F" w:rsidP="00A9742F">
      <w:pPr>
        <w:pStyle w:val="Bezmezer"/>
        <w:ind w:left="2124"/>
        <w:rPr>
          <w:sz w:val="24"/>
          <w:szCs w:val="24"/>
        </w:rPr>
      </w:pPr>
      <w:r>
        <w:rPr>
          <w:sz w:val="28"/>
          <w:szCs w:val="24"/>
        </w:rPr>
        <w:t xml:space="preserve">         j</w:t>
      </w:r>
      <w:r w:rsidR="0040132D" w:rsidRPr="00A9742F">
        <w:rPr>
          <w:sz w:val="28"/>
          <w:szCs w:val="24"/>
        </w:rPr>
        <w:t>méno</w:t>
      </w:r>
      <w:r>
        <w:rPr>
          <w:sz w:val="28"/>
          <w:szCs w:val="24"/>
        </w:rPr>
        <w:t xml:space="preserve"> a</w:t>
      </w:r>
      <w:r w:rsidR="00344103" w:rsidRPr="00A9742F">
        <w:rPr>
          <w:sz w:val="28"/>
          <w:szCs w:val="24"/>
        </w:rPr>
        <w:t xml:space="preserve"> </w:t>
      </w:r>
      <w:r w:rsidR="0040132D" w:rsidRPr="00A9742F">
        <w:rPr>
          <w:sz w:val="28"/>
          <w:szCs w:val="24"/>
        </w:rPr>
        <w:t>příjmení</w:t>
      </w:r>
      <w:r w:rsidR="0040132D" w:rsidRPr="00A9742F">
        <w:rPr>
          <w:sz w:val="32"/>
          <w:szCs w:val="24"/>
        </w:rPr>
        <w:tab/>
      </w:r>
      <w:r w:rsidR="0040132D" w:rsidRPr="00A9742F">
        <w:rPr>
          <w:sz w:val="28"/>
          <w:szCs w:val="24"/>
        </w:rPr>
        <w:tab/>
        <w:t xml:space="preserve"> </w:t>
      </w:r>
      <w:r>
        <w:rPr>
          <w:sz w:val="28"/>
          <w:szCs w:val="24"/>
        </w:rPr>
        <w:t xml:space="preserve">         </w:t>
      </w:r>
      <w:r w:rsidR="0040132D" w:rsidRPr="00A9742F">
        <w:rPr>
          <w:sz w:val="28"/>
          <w:szCs w:val="24"/>
        </w:rPr>
        <w:t xml:space="preserve"> podpis </w:t>
      </w:r>
    </w:p>
    <w:tbl>
      <w:tblPr>
        <w:tblStyle w:val="Mkatabulky"/>
        <w:tblpPr w:leftFromText="141" w:rightFromText="141" w:vertAnchor="text" w:horzAnchor="page" w:tblpX="3733" w:tblpY="481"/>
        <w:tblW w:w="0" w:type="auto"/>
        <w:tblLook w:val="04A0" w:firstRow="1" w:lastRow="0" w:firstColumn="1" w:lastColumn="0" w:noHBand="0" w:noVBand="1"/>
      </w:tblPr>
      <w:tblGrid>
        <w:gridCol w:w="2900"/>
      </w:tblGrid>
      <w:tr w:rsidR="0040132D" w:rsidRPr="00344103" w14:paraId="48335364" w14:textId="77777777" w:rsidTr="006244A8">
        <w:trPr>
          <w:trHeight w:val="340"/>
        </w:trPr>
        <w:tc>
          <w:tcPr>
            <w:tcW w:w="2782" w:type="dxa"/>
          </w:tcPr>
          <w:p w14:paraId="663CDE91" w14:textId="77777777" w:rsidR="0040132D" w:rsidRPr="00344103" w:rsidRDefault="00000000" w:rsidP="00D53488">
            <w:pPr>
              <w:spacing w:before="120"/>
              <w:rPr>
                <w:sz w:val="24"/>
                <w:szCs w:val="24"/>
              </w:rPr>
            </w:pPr>
            <w:sdt>
              <w:sdtPr>
                <w:rPr>
                  <w:rStyle w:val="Styl2"/>
                  <w:sz w:val="24"/>
                  <w:szCs w:val="24"/>
                </w:rPr>
                <w:id w:val="2108536830"/>
                <w:lock w:val="sdtLocked"/>
                <w:placeholder>
                  <w:docPart w:val="D1743FD9D75841AAB87BF1D8D45C5432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D23F5B" w:rsidRPr="00344103">
                  <w:rPr>
                    <w:rStyle w:val="Zstupntext"/>
                    <w:sz w:val="24"/>
                    <w:szCs w:val="24"/>
                  </w:rPr>
                  <w:t>……………………………..……..…..</w:t>
                </w:r>
              </w:sdtContent>
            </w:sdt>
          </w:p>
        </w:tc>
      </w:tr>
    </w:tbl>
    <w:tbl>
      <w:tblPr>
        <w:tblStyle w:val="Mkatabulky"/>
        <w:tblpPr w:leftFromText="141" w:rightFromText="141" w:vertAnchor="text" w:horzAnchor="page" w:tblpX="6911" w:tblpY="481"/>
        <w:tblW w:w="0" w:type="auto"/>
        <w:tblLook w:val="04A0" w:firstRow="1" w:lastRow="0" w:firstColumn="1" w:lastColumn="0" w:noHBand="0" w:noVBand="1"/>
      </w:tblPr>
      <w:tblGrid>
        <w:gridCol w:w="2900"/>
      </w:tblGrid>
      <w:tr w:rsidR="0040132D" w:rsidRPr="00344103" w14:paraId="180E4638" w14:textId="77777777" w:rsidTr="00344103">
        <w:trPr>
          <w:trHeight w:val="294"/>
        </w:trPr>
        <w:tc>
          <w:tcPr>
            <w:tcW w:w="2650" w:type="dxa"/>
          </w:tcPr>
          <w:p w14:paraId="741300B0" w14:textId="77777777" w:rsidR="0040132D" w:rsidRPr="00344103" w:rsidRDefault="00000000" w:rsidP="00344103">
            <w:pPr>
              <w:spacing w:before="120"/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Styl2"/>
                  <w:sz w:val="24"/>
                  <w:szCs w:val="24"/>
                </w:rPr>
                <w:id w:val="1239372841"/>
                <w:lock w:val="sdtContentLocked"/>
                <w:placeholder>
                  <w:docPart w:val="FA1562CA21434EFA9D84F0E64BFACB6F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40132D" w:rsidRPr="00344103">
                  <w:rPr>
                    <w:rStyle w:val="Zstupntext"/>
                    <w:sz w:val="24"/>
                    <w:szCs w:val="24"/>
                  </w:rPr>
                  <w:t>……………………………..……..…..</w:t>
                </w:r>
              </w:sdtContent>
            </w:sdt>
          </w:p>
        </w:tc>
      </w:tr>
    </w:tbl>
    <w:p w14:paraId="76A88392" w14:textId="77777777" w:rsidR="0040132D" w:rsidRPr="00344103" w:rsidRDefault="0040132D" w:rsidP="0040132D">
      <w:pPr>
        <w:rPr>
          <w:sz w:val="24"/>
          <w:szCs w:val="24"/>
        </w:rPr>
      </w:pPr>
      <w:r w:rsidRPr="00344103">
        <w:rPr>
          <w:sz w:val="24"/>
          <w:szCs w:val="24"/>
        </w:rPr>
        <w:t xml:space="preserve">         </w:t>
      </w:r>
    </w:p>
    <w:p w14:paraId="39CC5ED7" w14:textId="1863ECAF" w:rsidR="00A9742F" w:rsidRDefault="00C2798E" w:rsidP="00A9742F">
      <w:pPr>
        <w:pStyle w:val="Bezmezer"/>
        <w:rPr>
          <w:sz w:val="4"/>
          <w:szCs w:val="24"/>
        </w:rPr>
      </w:pPr>
      <w:r>
        <w:rPr>
          <w:sz w:val="28"/>
          <w:szCs w:val="24"/>
        </w:rPr>
        <w:t>Správce rozpočtu</w:t>
      </w:r>
      <w:r w:rsidR="0040132D" w:rsidRPr="00344103">
        <w:rPr>
          <w:sz w:val="28"/>
          <w:szCs w:val="24"/>
        </w:rPr>
        <w:t xml:space="preserve">:                                                                                                 </w:t>
      </w:r>
    </w:p>
    <w:p w14:paraId="705F4009" w14:textId="77777777" w:rsidR="00A9742F" w:rsidRPr="00A9742F" w:rsidRDefault="00A9742F" w:rsidP="00A9742F">
      <w:pPr>
        <w:pStyle w:val="Bezmezer"/>
        <w:rPr>
          <w:sz w:val="4"/>
          <w:szCs w:val="24"/>
        </w:rPr>
      </w:pPr>
    </w:p>
    <w:p w14:paraId="1128829F" w14:textId="77777777" w:rsidR="0040132D" w:rsidRPr="00A9742F" w:rsidRDefault="00A9742F" w:rsidP="00A9742F">
      <w:pPr>
        <w:pStyle w:val="Bezmezer"/>
        <w:ind w:left="1416" w:firstLine="708"/>
        <w:rPr>
          <w:sz w:val="28"/>
          <w:szCs w:val="24"/>
        </w:rPr>
      </w:pPr>
      <w:r>
        <w:rPr>
          <w:sz w:val="28"/>
          <w:szCs w:val="24"/>
        </w:rPr>
        <w:t xml:space="preserve">         </w:t>
      </w:r>
      <w:r w:rsidR="0040132D" w:rsidRPr="00A9742F">
        <w:rPr>
          <w:sz w:val="28"/>
          <w:szCs w:val="24"/>
        </w:rPr>
        <w:t>jméno a příjmení</w:t>
      </w:r>
      <w:r w:rsidR="0040132D" w:rsidRPr="00A9742F">
        <w:rPr>
          <w:sz w:val="28"/>
          <w:szCs w:val="24"/>
        </w:rPr>
        <w:tab/>
      </w:r>
      <w:r w:rsidR="0040132D" w:rsidRPr="00A9742F">
        <w:rPr>
          <w:sz w:val="28"/>
          <w:szCs w:val="24"/>
        </w:rPr>
        <w:tab/>
        <w:t xml:space="preserve"> </w:t>
      </w:r>
      <w:r>
        <w:rPr>
          <w:sz w:val="28"/>
          <w:szCs w:val="24"/>
        </w:rPr>
        <w:t xml:space="preserve">      </w:t>
      </w:r>
      <w:r w:rsidR="0040132D" w:rsidRPr="00A9742F">
        <w:rPr>
          <w:sz w:val="28"/>
          <w:szCs w:val="24"/>
        </w:rPr>
        <w:t xml:space="preserve">    podpis </w:t>
      </w:r>
    </w:p>
    <w:p w14:paraId="5A27D039" w14:textId="77777777" w:rsidR="0040132D" w:rsidRPr="00344103" w:rsidRDefault="0040132D" w:rsidP="0040132D">
      <w:pPr>
        <w:pStyle w:val="Bezmezer"/>
        <w:rPr>
          <w:sz w:val="24"/>
          <w:szCs w:val="24"/>
        </w:rPr>
      </w:pPr>
    </w:p>
    <w:p w14:paraId="446BF8F8" w14:textId="77777777" w:rsidR="002C28F1" w:rsidRPr="00344103" w:rsidRDefault="002C28F1" w:rsidP="002C28F1">
      <w:pPr>
        <w:pStyle w:val="Bezmezer"/>
        <w:rPr>
          <w:sz w:val="24"/>
          <w:szCs w:val="24"/>
        </w:rPr>
      </w:pPr>
    </w:p>
    <w:tbl>
      <w:tblPr>
        <w:tblStyle w:val="Mkatabulky"/>
        <w:tblpPr w:leftFromText="141" w:rightFromText="141" w:vertAnchor="text" w:horzAnchor="page" w:tblpX="5679" w:tblpY="-39"/>
        <w:tblW w:w="0" w:type="auto"/>
        <w:tblLook w:val="04A0" w:firstRow="1" w:lastRow="0" w:firstColumn="1" w:lastColumn="0" w:noHBand="0" w:noVBand="1"/>
      </w:tblPr>
      <w:tblGrid>
        <w:gridCol w:w="2900"/>
      </w:tblGrid>
      <w:tr w:rsidR="002C28F1" w:rsidRPr="00344103" w14:paraId="5CD15258" w14:textId="77777777" w:rsidTr="006244A8">
        <w:trPr>
          <w:trHeight w:val="294"/>
        </w:trPr>
        <w:tc>
          <w:tcPr>
            <w:tcW w:w="2676" w:type="dxa"/>
          </w:tcPr>
          <w:p w14:paraId="7D3B08E6" w14:textId="77777777" w:rsidR="002C28F1" w:rsidRPr="00344103" w:rsidRDefault="00000000" w:rsidP="00DC221A">
            <w:pPr>
              <w:pStyle w:val="Bezmezer"/>
              <w:spacing w:before="120"/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Styl2"/>
                  <w:sz w:val="24"/>
                  <w:szCs w:val="24"/>
                </w:rPr>
                <w:id w:val="-1009138483"/>
                <w:lock w:val="sdtContentLocked"/>
                <w:placeholder>
                  <w:docPart w:val="A48E3B65E1FE46B2BC39B20924F306B3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2C28F1" w:rsidRPr="00344103">
                  <w:rPr>
                    <w:rStyle w:val="Zstupntext"/>
                    <w:sz w:val="24"/>
                    <w:szCs w:val="24"/>
                  </w:rPr>
                  <w:t>……………………………..……..…..</w:t>
                </w:r>
              </w:sdtContent>
            </w:sdt>
          </w:p>
        </w:tc>
      </w:tr>
    </w:tbl>
    <w:p w14:paraId="6550DE4C" w14:textId="77777777" w:rsidR="002C28F1" w:rsidRPr="00344103" w:rsidRDefault="002C28F1" w:rsidP="002C28F1">
      <w:pPr>
        <w:pStyle w:val="Bezmezer"/>
        <w:rPr>
          <w:sz w:val="28"/>
          <w:szCs w:val="24"/>
        </w:rPr>
      </w:pPr>
      <w:r w:rsidRPr="00344103">
        <w:rPr>
          <w:sz w:val="28"/>
          <w:szCs w:val="24"/>
        </w:rPr>
        <w:t>Schválila: Bc. Hana Pokorná, DiS.</w:t>
      </w:r>
    </w:p>
    <w:p w14:paraId="6A6CEBC3" w14:textId="77777777" w:rsidR="002C28F1" w:rsidRDefault="002C28F1" w:rsidP="0040132D">
      <w:pPr>
        <w:pStyle w:val="Bezmezer"/>
        <w:rPr>
          <w:sz w:val="28"/>
          <w:szCs w:val="28"/>
        </w:rPr>
      </w:pPr>
    </w:p>
    <w:sectPr w:rsidR="002C28F1" w:rsidSect="00EA6EB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0BA94" w14:textId="77777777" w:rsidR="00223B6A" w:rsidRDefault="00223B6A" w:rsidP="00655F19">
      <w:pPr>
        <w:spacing w:after="0" w:line="240" w:lineRule="auto"/>
      </w:pPr>
      <w:r>
        <w:separator/>
      </w:r>
    </w:p>
  </w:endnote>
  <w:endnote w:type="continuationSeparator" w:id="0">
    <w:p w14:paraId="65BCD18C" w14:textId="77777777" w:rsidR="00223B6A" w:rsidRDefault="00223B6A" w:rsidP="00655F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8009D" w14:textId="77777777" w:rsidR="00223B6A" w:rsidRDefault="00223B6A" w:rsidP="00655F19">
      <w:pPr>
        <w:spacing w:after="0" w:line="240" w:lineRule="auto"/>
      </w:pPr>
      <w:r>
        <w:separator/>
      </w:r>
    </w:p>
  </w:footnote>
  <w:footnote w:type="continuationSeparator" w:id="0">
    <w:p w14:paraId="133CEDEE" w14:textId="77777777" w:rsidR="00223B6A" w:rsidRDefault="00223B6A" w:rsidP="00655F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E55B0" w14:textId="6A2BE885" w:rsidR="006244A8" w:rsidRPr="00617C29" w:rsidRDefault="00617C29" w:rsidP="00617C29">
    <w:pPr>
      <w:pStyle w:val="Zhlav"/>
    </w:pPr>
    <w:r>
      <w:rPr>
        <w:noProof/>
      </w:rPr>
      <w:drawing>
        <wp:inline distT="0" distB="0" distL="0" distR="0" wp14:anchorId="320BBF4B" wp14:editId="3C92E36F">
          <wp:extent cx="4314825" cy="1285875"/>
          <wp:effectExtent l="0" t="0" r="9525" b="9525"/>
          <wp:docPr id="2" name="Obrázek 2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2" descr="Obsah obrázku text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72"/>
                  <a:stretch>
                    <a:fillRect/>
                  </a:stretch>
                </pic:blipFill>
                <pic:spPr bwMode="auto">
                  <a:xfrm>
                    <a:off x="0" y="0"/>
                    <a:ext cx="4314825" cy="1285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FXRm9A0AQrXAyUgrqWm8BTk3H6sUWNeRa8GIOdHPlG09mrH8GCrVjnleGF8+Dt99v+FsB26t/slAihGhFwTPnw==" w:salt="X/wX34XDiaSPRLNCqKw/i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tDQxNTGxNDIAAiUdpeDU4uLM/DyQAsNaAIVBEAMsAAAA"/>
  </w:docVars>
  <w:rsids>
    <w:rsidRoot w:val="008C5AD2"/>
    <w:rsid w:val="00002063"/>
    <w:rsid w:val="0001722E"/>
    <w:rsid w:val="00047CB6"/>
    <w:rsid w:val="0005698D"/>
    <w:rsid w:val="000B5BC1"/>
    <w:rsid w:val="000C56A8"/>
    <w:rsid w:val="00141506"/>
    <w:rsid w:val="00144AE8"/>
    <w:rsid w:val="00160CC6"/>
    <w:rsid w:val="001B565E"/>
    <w:rsid w:val="00223B6A"/>
    <w:rsid w:val="002C28F1"/>
    <w:rsid w:val="002E0FE4"/>
    <w:rsid w:val="002F779F"/>
    <w:rsid w:val="00317C7F"/>
    <w:rsid w:val="003340CC"/>
    <w:rsid w:val="00337F62"/>
    <w:rsid w:val="00344103"/>
    <w:rsid w:val="00390DEB"/>
    <w:rsid w:val="003C04D8"/>
    <w:rsid w:val="0040132D"/>
    <w:rsid w:val="00467F12"/>
    <w:rsid w:val="00475A82"/>
    <w:rsid w:val="004A344A"/>
    <w:rsid w:val="00545BDE"/>
    <w:rsid w:val="00566EC0"/>
    <w:rsid w:val="005A1686"/>
    <w:rsid w:val="005C7EDB"/>
    <w:rsid w:val="00605DC7"/>
    <w:rsid w:val="00617C29"/>
    <w:rsid w:val="006244A8"/>
    <w:rsid w:val="00633026"/>
    <w:rsid w:val="00655F19"/>
    <w:rsid w:val="00664C77"/>
    <w:rsid w:val="00683539"/>
    <w:rsid w:val="006D29C9"/>
    <w:rsid w:val="006E6668"/>
    <w:rsid w:val="007063A6"/>
    <w:rsid w:val="007213C4"/>
    <w:rsid w:val="00750158"/>
    <w:rsid w:val="007C119B"/>
    <w:rsid w:val="008220F1"/>
    <w:rsid w:val="00830976"/>
    <w:rsid w:val="008B2BD0"/>
    <w:rsid w:val="008C5AD2"/>
    <w:rsid w:val="008D7853"/>
    <w:rsid w:val="0092039E"/>
    <w:rsid w:val="00941682"/>
    <w:rsid w:val="009864AC"/>
    <w:rsid w:val="009E07E3"/>
    <w:rsid w:val="009E61EB"/>
    <w:rsid w:val="009E7BC6"/>
    <w:rsid w:val="00A24817"/>
    <w:rsid w:val="00A438FE"/>
    <w:rsid w:val="00A90A1F"/>
    <w:rsid w:val="00A9742F"/>
    <w:rsid w:val="00B03DAB"/>
    <w:rsid w:val="00B12D4E"/>
    <w:rsid w:val="00B27E21"/>
    <w:rsid w:val="00B51FAE"/>
    <w:rsid w:val="00B74E4B"/>
    <w:rsid w:val="00B808C5"/>
    <w:rsid w:val="00BA3AD7"/>
    <w:rsid w:val="00BE2DD4"/>
    <w:rsid w:val="00BE7023"/>
    <w:rsid w:val="00BE767A"/>
    <w:rsid w:val="00C2798E"/>
    <w:rsid w:val="00CD11E2"/>
    <w:rsid w:val="00D23F5B"/>
    <w:rsid w:val="00D45C53"/>
    <w:rsid w:val="00D53488"/>
    <w:rsid w:val="00D7304E"/>
    <w:rsid w:val="00D75CD4"/>
    <w:rsid w:val="00DC221A"/>
    <w:rsid w:val="00DE7557"/>
    <w:rsid w:val="00E42058"/>
    <w:rsid w:val="00E64A05"/>
    <w:rsid w:val="00E81CBC"/>
    <w:rsid w:val="00E84533"/>
    <w:rsid w:val="00EA44BA"/>
    <w:rsid w:val="00EA6EB8"/>
    <w:rsid w:val="00EE4AD2"/>
    <w:rsid w:val="00EF2486"/>
    <w:rsid w:val="00F53822"/>
    <w:rsid w:val="00F92904"/>
    <w:rsid w:val="00FB595E"/>
    <w:rsid w:val="00FD3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E6FAF3"/>
  <w15:docId w15:val="{8F9DA37B-A8D2-46F3-9C47-52A2AC186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337F6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337F6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ezmezer">
    <w:name w:val="No Spacing"/>
    <w:uiPriority w:val="1"/>
    <w:qFormat/>
    <w:rsid w:val="0001722E"/>
    <w:pPr>
      <w:spacing w:after="0" w:line="240" w:lineRule="auto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5A16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A1686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EA6E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655F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55F19"/>
  </w:style>
  <w:style w:type="paragraph" w:styleId="Zpat">
    <w:name w:val="footer"/>
    <w:basedOn w:val="Normln"/>
    <w:link w:val="ZpatChar"/>
    <w:uiPriority w:val="99"/>
    <w:unhideWhenUsed/>
    <w:rsid w:val="00655F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55F19"/>
  </w:style>
  <w:style w:type="character" w:styleId="Zstupntext">
    <w:name w:val="Placeholder Text"/>
    <w:basedOn w:val="Standardnpsmoodstavce"/>
    <w:uiPriority w:val="99"/>
    <w:semiHidden/>
    <w:rsid w:val="00BE2DD4"/>
    <w:rPr>
      <w:color w:val="808080"/>
    </w:rPr>
  </w:style>
  <w:style w:type="character" w:customStyle="1" w:styleId="Styl2">
    <w:name w:val="Styl2"/>
    <w:basedOn w:val="Standardnpsmoodstavce"/>
    <w:uiPriority w:val="1"/>
    <w:rsid w:val="0040132D"/>
    <w:rPr>
      <w:rFonts w:asciiTheme="minorHAnsi" w:hAnsiTheme="minorHAnsi"/>
      <w:sz w:val="22"/>
    </w:rPr>
  </w:style>
  <w:style w:type="character" w:customStyle="1" w:styleId="Styl1">
    <w:name w:val="Styl1"/>
    <w:basedOn w:val="Standardnpsmoodstavce"/>
    <w:uiPriority w:val="1"/>
    <w:rsid w:val="00B51FAE"/>
    <w:rPr>
      <w:rFonts w:asciiTheme="minorHAnsi" w:hAnsiTheme="minorHAnsi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608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7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4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86E1C0B9274379B13582DB9A8BD25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1DE775E-2076-4238-8B80-AA82C83C37ED}"/>
      </w:docPartPr>
      <w:docPartBody>
        <w:p w:rsidR="00AC4B32" w:rsidRDefault="00054443" w:rsidP="00054443">
          <w:pPr>
            <w:pStyle w:val="2686E1C0B9274379B13582DB9A8BD25D10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D1743FD9D75841AAB87BF1D8D45C543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C4654CD-5CC6-4361-9002-243935B98B6F}"/>
      </w:docPartPr>
      <w:docPartBody>
        <w:p w:rsidR="00AC4B32" w:rsidRDefault="00054443" w:rsidP="00054443">
          <w:pPr>
            <w:pStyle w:val="D1743FD9D75841AAB87BF1D8D45C543210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FA1562CA21434EFA9D84F0E64BFACB6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2703FC-FD2A-4D3E-8B09-2DE2ACBFD9E3}"/>
      </w:docPartPr>
      <w:docPartBody>
        <w:p w:rsidR="00AC4B32" w:rsidRDefault="00054443" w:rsidP="00054443">
          <w:pPr>
            <w:pStyle w:val="FA1562CA21434EFA9D84F0E64BFACB6F10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02EEF808BC114143B1F6383F814C59B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39735A-052A-4DFD-9C52-1869BC997E9D}"/>
      </w:docPartPr>
      <w:docPartBody>
        <w:p w:rsidR="00AC4B32" w:rsidRDefault="00054443" w:rsidP="00054443">
          <w:pPr>
            <w:pStyle w:val="02EEF808BC114143B1F6383F814C59BE10"/>
          </w:pPr>
          <w:r>
            <w:rPr>
              <w:rStyle w:val="Zstupntext"/>
            </w:rPr>
            <w:t>………………………………....</w:t>
          </w:r>
          <w:r w:rsidRPr="00974257">
            <w:rPr>
              <w:rStyle w:val="Zstupntext"/>
            </w:rPr>
            <w:t>.</w:t>
          </w:r>
        </w:p>
      </w:docPartBody>
    </w:docPart>
    <w:docPart>
      <w:docPartPr>
        <w:name w:val="C190142DB9A744BAAECE8942F3B566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0BC673D-FC2B-4F4C-A844-54EC547813CD}"/>
      </w:docPartPr>
      <w:docPartBody>
        <w:p w:rsidR="00AC4B32" w:rsidRDefault="00054443" w:rsidP="00054443">
          <w:pPr>
            <w:pStyle w:val="C190142DB9A744BAAECE8942F3B5668C10"/>
          </w:pPr>
          <w:r w:rsidRPr="00141506">
            <w:rPr>
              <w:rStyle w:val="Zstupntext"/>
              <w:sz w:val="24"/>
              <w:szCs w:val="24"/>
            </w:rPr>
            <w:t>……………………………..……..…..</w:t>
          </w:r>
        </w:p>
      </w:docPartBody>
    </w:docPart>
    <w:docPart>
      <w:docPartPr>
        <w:name w:val="822D037CA64D42F6817DCDD4190CA3E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07B42E1-516F-40A7-A9AC-D1D54BA1904C}"/>
      </w:docPartPr>
      <w:docPartBody>
        <w:p w:rsidR="00AC4B32" w:rsidRDefault="00054443" w:rsidP="00054443">
          <w:pPr>
            <w:pStyle w:val="822D037CA64D42F6817DCDD4190CA3E810"/>
          </w:pPr>
          <w:r w:rsidRPr="00141506">
            <w:rPr>
              <w:rStyle w:val="Zstupntext"/>
              <w:sz w:val="24"/>
              <w:szCs w:val="24"/>
            </w:rPr>
            <w:t>………………………………………………………………...………………………………..……..…..</w:t>
          </w:r>
        </w:p>
      </w:docPartBody>
    </w:docPart>
    <w:docPart>
      <w:docPartPr>
        <w:name w:val="C5A24F5D8A1D4D73AC27D920CB084AB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88239D8-E553-439D-B395-4C621DEC5CE6}"/>
      </w:docPartPr>
      <w:docPartBody>
        <w:p w:rsidR="00AC4B32" w:rsidRDefault="00054443" w:rsidP="00054443">
          <w:pPr>
            <w:pStyle w:val="C5A24F5D8A1D4D73AC27D920CB084AB310"/>
          </w:pPr>
          <w:r w:rsidRPr="00141506">
            <w:rPr>
              <w:rStyle w:val="Zstupntext"/>
              <w:sz w:val="24"/>
              <w:szCs w:val="24"/>
            </w:rPr>
            <w:t>……………………………..……..…..</w:t>
          </w:r>
        </w:p>
      </w:docPartBody>
    </w:docPart>
    <w:docPart>
      <w:docPartPr>
        <w:name w:val="9EE31270ADC641C6A00B6A6A94D8C69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A18F391-25D7-4DC4-8241-669CD9451AE5}"/>
      </w:docPartPr>
      <w:docPartBody>
        <w:p w:rsidR="00AC4B32" w:rsidRDefault="00054443" w:rsidP="00054443">
          <w:pPr>
            <w:pStyle w:val="9EE31270ADC641C6A00B6A6A94D8C6998"/>
          </w:pPr>
          <w:r w:rsidRPr="00141506">
            <w:rPr>
              <w:rStyle w:val="Zstupntext"/>
              <w:sz w:val="24"/>
              <w:szCs w:val="24"/>
            </w:rPr>
            <w:t>……………………………..……..…..</w:t>
          </w:r>
        </w:p>
      </w:docPartBody>
    </w:docPart>
    <w:docPart>
      <w:docPartPr>
        <w:name w:val="8D12FE1D90D1446FBB498CEB1D3AB0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2F95928-8CEE-4B3F-940D-ACD52776549E}"/>
      </w:docPartPr>
      <w:docPartBody>
        <w:p w:rsidR="00AC4B32" w:rsidRDefault="00054443" w:rsidP="00054443">
          <w:pPr>
            <w:pStyle w:val="8D12FE1D90D1446FBB498CEB1D3AB0608"/>
          </w:pPr>
          <w:r w:rsidRPr="00141506">
            <w:rPr>
              <w:rStyle w:val="Zstupntext"/>
              <w:sz w:val="24"/>
              <w:szCs w:val="24"/>
            </w:rPr>
            <w:t>……………………………..……..…..</w:t>
          </w:r>
        </w:p>
      </w:docPartBody>
    </w:docPart>
    <w:docPart>
      <w:docPartPr>
        <w:name w:val="CD312FDE8E83437885A8D2566CB6F1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D7C327-191D-44AB-9CAC-14BF7652000F}"/>
      </w:docPartPr>
      <w:docPartBody>
        <w:p w:rsidR="00AC4B32" w:rsidRDefault="00054443" w:rsidP="00054443">
          <w:pPr>
            <w:pStyle w:val="CD312FDE8E83437885A8D2566CB6F1908"/>
          </w:pPr>
          <w:r w:rsidRPr="00141506">
            <w:rPr>
              <w:rStyle w:val="Zstupntext"/>
              <w:sz w:val="24"/>
              <w:szCs w:val="24"/>
            </w:rPr>
            <w:t>………</w:t>
          </w:r>
          <w:r>
            <w:rPr>
              <w:rStyle w:val="Zstupntext"/>
              <w:sz w:val="24"/>
              <w:szCs w:val="24"/>
            </w:rPr>
            <w:t>…</w:t>
          </w:r>
          <w:r>
            <w:rPr>
              <w:rStyle w:val="Zstupntext"/>
            </w:rPr>
            <w:t>.</w:t>
          </w:r>
          <w:r w:rsidRPr="00141506">
            <w:rPr>
              <w:rStyle w:val="Zstupntext"/>
              <w:sz w:val="24"/>
              <w:szCs w:val="24"/>
            </w:rPr>
            <w:t>…………………………</w:t>
          </w:r>
        </w:p>
      </w:docPartBody>
    </w:docPart>
    <w:docPart>
      <w:docPartPr>
        <w:name w:val="A48E3B65E1FE46B2BC39B20924F306B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1F7C2E-40A3-4E36-97D6-2FF360D3F8CD}"/>
      </w:docPartPr>
      <w:docPartBody>
        <w:p w:rsidR="00013C5A" w:rsidRDefault="00054443" w:rsidP="00054443">
          <w:pPr>
            <w:pStyle w:val="A48E3B65E1FE46B2BC39B20924F306B33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565D85C0A3C143178B3AFA119696B5F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18640F7-B89E-472E-B544-13D7931D6736}"/>
      </w:docPartPr>
      <w:docPartBody>
        <w:p w:rsidR="008449B5" w:rsidRDefault="00054443" w:rsidP="00054443">
          <w:pPr>
            <w:pStyle w:val="565D85C0A3C143178B3AFA119696B5F63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030B4358982442968CB1E9F22C0D91F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BA4166D-FE6E-40AA-8A38-D30201A11DD0}"/>
      </w:docPartPr>
      <w:docPartBody>
        <w:p w:rsidR="00F56DD7" w:rsidRDefault="00AE239D" w:rsidP="00AE239D">
          <w:pPr>
            <w:pStyle w:val="030B4358982442968CB1E9F22C0D91FA"/>
          </w:pPr>
          <w:r w:rsidRPr="00141506">
            <w:rPr>
              <w:rStyle w:val="Zstupntext"/>
              <w:sz w:val="24"/>
              <w:szCs w:val="24"/>
            </w:rPr>
            <w:t>……………………………..……..…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80F5B"/>
    <w:rsid w:val="00013C5A"/>
    <w:rsid w:val="000414F1"/>
    <w:rsid w:val="00054443"/>
    <w:rsid w:val="00114334"/>
    <w:rsid w:val="001163EA"/>
    <w:rsid w:val="00180F5B"/>
    <w:rsid w:val="00341404"/>
    <w:rsid w:val="00387ECB"/>
    <w:rsid w:val="003D37CB"/>
    <w:rsid w:val="003E4E1C"/>
    <w:rsid w:val="00692913"/>
    <w:rsid w:val="006D3D13"/>
    <w:rsid w:val="006F3DD6"/>
    <w:rsid w:val="007304DA"/>
    <w:rsid w:val="0075397B"/>
    <w:rsid w:val="00783EC3"/>
    <w:rsid w:val="008449B5"/>
    <w:rsid w:val="00AC4B32"/>
    <w:rsid w:val="00AE239D"/>
    <w:rsid w:val="00BF37B4"/>
    <w:rsid w:val="00C460C3"/>
    <w:rsid w:val="00D32415"/>
    <w:rsid w:val="00D822C1"/>
    <w:rsid w:val="00F245D3"/>
    <w:rsid w:val="00F56DD7"/>
    <w:rsid w:val="00FA7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E239D"/>
    <w:rPr>
      <w:color w:val="808080"/>
    </w:rPr>
  </w:style>
  <w:style w:type="paragraph" w:customStyle="1" w:styleId="02EEF808BC114143B1F6383F814C59BE10">
    <w:name w:val="02EEF808BC114143B1F6383F814C59BE10"/>
    <w:rsid w:val="00054443"/>
    <w:pPr>
      <w:spacing w:after="200" w:line="276" w:lineRule="auto"/>
    </w:pPr>
    <w:rPr>
      <w:rFonts w:eastAsiaTheme="minorHAnsi"/>
      <w:lang w:eastAsia="en-US"/>
    </w:rPr>
  </w:style>
  <w:style w:type="paragraph" w:customStyle="1" w:styleId="CD312FDE8E83437885A8D2566CB6F1908">
    <w:name w:val="CD312FDE8E83437885A8D2566CB6F1908"/>
    <w:rsid w:val="00054443"/>
    <w:pPr>
      <w:spacing w:after="200" w:line="276" w:lineRule="auto"/>
    </w:pPr>
    <w:rPr>
      <w:rFonts w:eastAsiaTheme="minorHAnsi"/>
      <w:lang w:eastAsia="en-US"/>
    </w:rPr>
  </w:style>
  <w:style w:type="paragraph" w:customStyle="1" w:styleId="C190142DB9A744BAAECE8942F3B5668C10">
    <w:name w:val="C190142DB9A744BAAECE8942F3B5668C10"/>
    <w:rsid w:val="00054443"/>
    <w:pPr>
      <w:spacing w:after="200" w:line="276" w:lineRule="auto"/>
    </w:pPr>
    <w:rPr>
      <w:rFonts w:eastAsiaTheme="minorHAnsi"/>
      <w:lang w:eastAsia="en-US"/>
    </w:rPr>
  </w:style>
  <w:style w:type="paragraph" w:customStyle="1" w:styleId="9EE31270ADC641C6A00B6A6A94D8C6998">
    <w:name w:val="9EE31270ADC641C6A00B6A6A94D8C6998"/>
    <w:rsid w:val="00054443"/>
    <w:pPr>
      <w:spacing w:after="200" w:line="276" w:lineRule="auto"/>
    </w:pPr>
    <w:rPr>
      <w:rFonts w:eastAsiaTheme="minorHAnsi"/>
      <w:lang w:eastAsia="en-US"/>
    </w:rPr>
  </w:style>
  <w:style w:type="paragraph" w:customStyle="1" w:styleId="8D12FE1D90D1446FBB498CEB1D3AB0608">
    <w:name w:val="8D12FE1D90D1446FBB498CEB1D3AB0608"/>
    <w:rsid w:val="00054443"/>
    <w:pPr>
      <w:spacing w:after="200" w:line="276" w:lineRule="auto"/>
    </w:pPr>
    <w:rPr>
      <w:rFonts w:eastAsiaTheme="minorHAnsi"/>
      <w:lang w:eastAsia="en-US"/>
    </w:rPr>
  </w:style>
  <w:style w:type="paragraph" w:customStyle="1" w:styleId="822D037CA64D42F6817DCDD4190CA3E810">
    <w:name w:val="822D037CA64D42F6817DCDD4190CA3E810"/>
    <w:rsid w:val="00054443"/>
    <w:pPr>
      <w:spacing w:after="200" w:line="276" w:lineRule="auto"/>
    </w:pPr>
    <w:rPr>
      <w:rFonts w:eastAsiaTheme="minorHAnsi"/>
      <w:lang w:eastAsia="en-US"/>
    </w:rPr>
  </w:style>
  <w:style w:type="paragraph" w:customStyle="1" w:styleId="C5A24F5D8A1D4D73AC27D920CB084AB310">
    <w:name w:val="C5A24F5D8A1D4D73AC27D920CB084AB310"/>
    <w:rsid w:val="00054443"/>
    <w:pPr>
      <w:spacing w:after="200" w:line="276" w:lineRule="auto"/>
    </w:pPr>
    <w:rPr>
      <w:rFonts w:eastAsiaTheme="minorHAnsi"/>
      <w:lang w:eastAsia="en-US"/>
    </w:rPr>
  </w:style>
  <w:style w:type="paragraph" w:customStyle="1" w:styleId="565D85C0A3C143178B3AFA119696B5F63">
    <w:name w:val="565D85C0A3C143178B3AFA119696B5F63"/>
    <w:rsid w:val="00054443"/>
    <w:pPr>
      <w:spacing w:after="200" w:line="276" w:lineRule="auto"/>
    </w:pPr>
    <w:rPr>
      <w:rFonts w:eastAsiaTheme="minorHAnsi"/>
      <w:lang w:eastAsia="en-US"/>
    </w:rPr>
  </w:style>
  <w:style w:type="paragraph" w:customStyle="1" w:styleId="2686E1C0B9274379B13582DB9A8BD25D10">
    <w:name w:val="2686E1C0B9274379B13582DB9A8BD25D10"/>
    <w:rsid w:val="00054443"/>
    <w:pPr>
      <w:spacing w:after="200" w:line="276" w:lineRule="auto"/>
    </w:pPr>
    <w:rPr>
      <w:rFonts w:eastAsiaTheme="minorHAnsi"/>
      <w:lang w:eastAsia="en-US"/>
    </w:rPr>
  </w:style>
  <w:style w:type="paragraph" w:customStyle="1" w:styleId="D1743FD9D75841AAB87BF1D8D45C543210">
    <w:name w:val="D1743FD9D75841AAB87BF1D8D45C543210"/>
    <w:rsid w:val="00054443"/>
    <w:pPr>
      <w:spacing w:after="200" w:line="276" w:lineRule="auto"/>
    </w:pPr>
    <w:rPr>
      <w:rFonts w:eastAsiaTheme="minorHAnsi"/>
      <w:lang w:eastAsia="en-US"/>
    </w:rPr>
  </w:style>
  <w:style w:type="paragraph" w:customStyle="1" w:styleId="FA1562CA21434EFA9D84F0E64BFACB6F10">
    <w:name w:val="FA1562CA21434EFA9D84F0E64BFACB6F10"/>
    <w:rsid w:val="00054443"/>
    <w:pPr>
      <w:spacing w:after="200" w:line="276" w:lineRule="auto"/>
    </w:pPr>
    <w:rPr>
      <w:rFonts w:eastAsiaTheme="minorHAnsi"/>
      <w:lang w:eastAsia="en-US"/>
    </w:rPr>
  </w:style>
  <w:style w:type="paragraph" w:customStyle="1" w:styleId="A48E3B65E1FE46B2BC39B20924F306B33">
    <w:name w:val="A48E3B65E1FE46B2BC39B20924F306B33"/>
    <w:rsid w:val="00054443"/>
    <w:pPr>
      <w:spacing w:after="0" w:line="240" w:lineRule="auto"/>
    </w:pPr>
    <w:rPr>
      <w:rFonts w:eastAsiaTheme="minorHAnsi"/>
      <w:lang w:eastAsia="en-US"/>
    </w:rPr>
  </w:style>
  <w:style w:type="paragraph" w:customStyle="1" w:styleId="030B4358982442968CB1E9F22C0D91FA">
    <w:name w:val="030B4358982442968CB1E9F22C0D91FA"/>
    <w:rsid w:val="00AE23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83417B-F29D-4E77-8E0A-1C771D678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5</Words>
  <Characters>80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KUSNY UCET,ZAM,CIVT</dc:creator>
  <cp:keywords/>
  <dc:description/>
  <cp:lastModifiedBy>Hana Pokorná</cp:lastModifiedBy>
  <cp:revision>4</cp:revision>
  <cp:lastPrinted>2018-01-22T12:04:00Z</cp:lastPrinted>
  <dcterms:created xsi:type="dcterms:W3CDTF">2023-01-02T08:02:00Z</dcterms:created>
  <dcterms:modified xsi:type="dcterms:W3CDTF">2023-01-05T12:09:00Z</dcterms:modified>
</cp:coreProperties>
</file>